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56fb1b8005a74cd322756bf086827a281e67f5"/>
      <w:r>
        <w:t xml:space="preserve">Unit 8 Lesson 19: Encontremos el número con el que se forma 10</w:t>
      </w:r>
      <w:bookmarkEnd w:id="20"/>
    </w:p>
    <w:p>
      <w:pPr>
        <w:pStyle w:val="Heading3"/>
      </w:pPr>
      <w:bookmarkStart w:id="21" w:name="wu-cuántos-ves-formemos-10-warm-up"/>
      <w:r>
        <w:t xml:space="preserve">WU Cuántos ves: Formemos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8.4889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9.5757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822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00.804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edecfa227e8f00f97a3ef60dd2e77b6bbdd4791"/>
      <w:r>
        <w:t xml:space="preserve">1 Coloreemos el número con el que se forma 10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Compañero A: colorea 1 número.</w:t>
      </w:r>
    </w:p>
    <w:p>
      <w:pPr>
        <w:numPr>
          <w:ilvl w:val="0"/>
          <w:numId w:val="1001"/>
        </w:numPr>
      </w:pPr>
      <w:r>
        <w:t xml:space="preserve">Compañero B: colorea del mismo color el número con el que se forma 10.</w:t>
      </w:r>
    </w:p>
    <w:p>
      <w:pPr>
        <w:numPr>
          <w:ilvl w:val="0"/>
          <w:numId w:val="1001"/>
        </w:numPr>
      </w:pPr>
      <w:r>
        <w:t xml:space="preserve">Intercambien roles, cambien de color y repitan estos pasos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02.391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tu manera favorita de formar 10.</w:t>
      </w:r>
      <w:r>
        <w:br/>
      </w:r>
      <w:r>
        <w:t xml:space="preserve">Completa la ecuación.</w:t>
      </w:r>
    </w:p>
    <w:p>
      <w:pPr>
        <w:pStyle w:val="BodyText"/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9" w:name="sumemos-para-formar-10"/>
      <w:r>
        <w:t xml:space="preserve">2 Sumemos para formar 10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Completa las ecuaciones para mostrar maneras de formar 10.</w:t>
      </w:r>
    </w:p>
    <w:p>
      <w:pPr>
        <w:numPr>
          <w:ilvl w:val="0"/>
          <w:numId w:val="1002"/>
        </w:numPr>
      </w:pPr>
      <m:oMath>
        <m:r>
          <m:t>10</m:t>
        </m:r>
        <m:r>
          <m:t>=</m:t>
        </m:r>
        <m:r>
          <m:t>9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t>=</m:t>
        </m:r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t>=</m:t>
        </m:r>
        <m:r>
          <m:t>5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t>=</m:t>
        </m:r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t>=</m:t>
        </m:r>
        <m:r>
          <m:t>8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t>=</m:t>
        </m:r>
        <m:r>
          <m:t>7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31" w:name="centros-momento-de-escoger"/>
      <w:r>
        <w:t xml:space="preserve">3 Centros: Momento de escoger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04.1102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81204.1354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81204.1757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81204.2039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04.6581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0:08Z</dcterms:created>
  <dcterms:modified xsi:type="dcterms:W3CDTF">2022-01-23T23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QTTp+nTykCdV//fTYGgob1h0VzJPoYQofhNhFk8j+qn++PEKpTIv4+V8L9HYB2CvG4NAuQipdy8l3i1Zmxlg==</vt:lpwstr>
  </property>
</Properties>
</file>